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r>
        <w:t xml:space="preserve"> </w:t>
      </w:r>
      <w:r>
        <w:t xml:space="preserve">00:30:00</w:t>
      </w:r>
      <w:r>
        <w:t xml:space="preserve"> </w:t>
      </w:r>
      <w:r>
        <w:t xml:space="preserve">-</w:t>
      </w:r>
      <w:r>
        <w:t xml:space="preserve"> </w:t>
      </w:r>
      <w:r>
        <w:t xml:space="preserve">01:00:00</w:t>
      </w:r>
      <w:r>
        <w:t xml:space="preserve"> </w:t>
      </w:r>
      <w:r>
        <w:t xml:space="preserve">ตู่,แมน</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09.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ำนักงานเศรษฐกิจดิจิทัลนะครับ 3 กระทรวงนี้ ท่านละ 15 นาทีนะครับ ท่านบริหารงานภายในเองได้เลยนะครับ แล้วก็จากนั้นไปนะครับ ก็จะมีหน่วยงานอื่น ๆ ที่มาร่วมทั้งสังเกตการณ์ทั้งหน่วยงานที่มีส่วนเกี่ยวข้องไม่ทางตรงก็ทางอ้อมนี่ เราก็จะขอเชิญท่านได้ให้ความเห็น หรือมีข้อเสนอแนะ หรือแชร์ประสบการณ์นี่ หน่วยงานละ ถึง 5 นาทีนะครับ หน่วยงานละ 3-5 นาทีครับ ก็ขออนุญาตเชิญคุณสว่างนำเสนอก่อนเลยครับ ขอบพระคุณมากครับ</w:t>
      </w:r>
    </w:p>
    <w:p>
      <w:pPr>
        <w:pStyle w:val="BodyText"/>
      </w:pPr>
      <w:r>
        <w:t xml:space="preserve">(คุณสว่าง) ครับ ขอบพระคุณครับ ท่านประธานครับ สว่าง ศรีสม นะครับ วันนี้ผมจะขออนุญาตนะครับ นำเสนอเรื่องของแนวคิดนะครับ เมืองอัจฉริยะสยามเมืองคนทั้งหมายถึงใครนะครับ Inclusive Smart City นะครับ เดี๋ยวขออนุญาตแชร์สายนิดหนึ่งนะครับ ขึ้นแล้วนะครับ มันไม่ขยาย เดี๋ยวสักครู่หนึ่ง โอเคครับผม โอเค ขยายแล้วนะครับ ก็นะครับ มาคุยกันวันนี้นะครับ ก็อย่างที่ท่านประธานได้พูดไปเมื่อสักครู่นี้ งเรื่องชื่อนี่ เราอาจจะยังไม่ลงตัวกันนะครับ ทั้งภาษาไทย ภาษาอังกฤษนะครับ มันต้องมีการใช้คำที่ค่อนข้างหลากหลายนะครับ แต่ว่า Comcept ก็จะมาดูเรื่องของการทำเมืองที่หมายถึงใคร ครอบคลุมถึงคนทุกคนนะครับ วันนี้นะครับ สิ่งที่เราจะจุดประสงค์ที่เชิญทุกคนมาในวันนี้เราก็คงจะมาหารือนะครับ แล้วก็ให้ข้อมูล เสนอแนะ เมือง Inclusive Smart Cities สิ่งที่คาดหวังนี้อันที่ 1 อันที่มาเชื่อว่าหลายหน่วยงานก็อาจจะเห็นถึงความสำคัญของหน่วยงานพัฒนาเมืองนะครับ ให้ทุกคนที่ครอบคลุมถึงคนทุกคน ที่ไม่ทิ้งใครนี่นะครับ ในระดับที่ต่าง ๆ กันนะครับ ก็อยากจจะ วันนี้นะครับ หลังจากนำเสนอวันนี้ ก็หวังว่าจะเห็นความสำคัญกับเรื่องนี้มากขึ้นนะครับ รวมถึงเราจะทางที่จะผลักดัน ไม่ว่าจะเป็นในเรื่องของนโยบายและกลไกนะครับ ในทั้งรสชาติและระดับท้องถิ่น นะครับ รวมถึงโครงการนำร่อง รู้เรื่องความเป็นไปได้เหล่านี้นะครับ แล้วก็ดึงถึงแนวทางที่เราจะมีส่วนร่วมนะครับ ที่จะร่วมกันทำงานระหว่างภาครัฐ ภาคเอกชนนะครับ ภาคประชาสังคม และก็ผู้มีส่วนได้ส่วนเสียต่าง ๆ นะครับ ทีนี้เราจะมาดูเรื่องของนิยามนะครับ ในเว็บไซต์ของ Asian Development Bank นะครับ หรือว่าธนาคารเอเชียนะครับ ก็ได้นิยาม เรื่อง Smart City เอาไว้ ผมขออนุญาตมาใช้ในการอธิบายก่อนมันจะมีอยู่ด้วยกันเป็นหลัก ๆ นะครับ อันที่ 1 นะครับ ก็คือประชาชนต้องมาก่อนนะครับ อันนี้เป็นนิยอันนี้เป็นนิยามที่ 1 ของเขาเพราะฉะนั้นเมืองอัจฉริยะก็เป็นเมืองที่ประชาชนหรือ People First City2ดูเรื่องของความต้องการนะครับพัฒนานี้นะครับขนาดความต้องการของประชาชนมากน้อยแค่ไหนนะครับจะดูเรื่องเสียงหายกดวันนี้เขาไปแล้วพูดไม่เคยฟังเลยพูดถึงเรื่องระบบตรวจจับความเคลื่อนไหวต่าง ๆ นะครับ ที่จะมาใช้ในการที่จะทำให้ปลอดภัยขึ้นสัญญาณคนข้ามนะครับ ปรัชญาคนข้ามตัวเลขนับเวลาถอยหลังนะครับ สัญญาณเสียงนะครับ พี่จะต้องบอกด้วยว่าตอนนี้ช่วงรอหรือผู้ที่ทำได้หรือหมดเวลาแล้วนะครับ ก็เช่นเดียวกันก็คือช่วงนี้เป็นช่วงรอช่วงค่ำแล้วหมดเวลาแล้วนะครับ หรือในประเทศนะครับ จะมีการมีระบบให้ผู้ใช้สามารถที่จะขอเวลาเพิ่มในการข้ามถนนไปด้วยสำหรับคนที่จำเป็นต้องใช้เวลาเพิ่มอันนี้เดี๋ยวคงได้มีการหารือกันต่อไปนะครับ เรื่องคนที่ 5 นะครับ จะเป็นการพัฒนาสังคมภาพ 1 งานนะครับ ไม่มีทักษะมีความเข้าใจในเรื่องของแนวคิด การพัฒนาที่มากินไข่น้ำผู้นำท้องถิ่นผู้บริหารท้องถิ่น ไม่เข้าใจแนวคิดนี้อาจจะละเลยเรื่องนี้ไป วันที่ 6 นะครับ วันนี้ก็จะกลับถึงทรวงคมนาคมอีกครั้งหนึ่ง ทางกระทรวงเอง ก็มีแผนแม่บทสำหรับคนทุกคน การพัฒนาสิ่งอำนวยความสะดวกการคมนาคมขนส่งสำหรับคนพ.ศ. 2561-2580 นะครับ ได้อ่านรายละเอียดแล้วนะครับ มีการปรับปรุงระบบคมนาคมขนส่งทุกระบบทุกขนาดนะครับ ซึ่งอยากทราบ ความเคลื่อนไหวนะครับ ว่ามีการนำเอามาปฏิบัติใช้อย่างจริงจังมากน้อยแค่ไหนนะครับ แล้วก็มีผลเป็นอย่างไรบ้างนะครับ มีความติดขัดอะไรตรงไหนบ้างนะครับ สุดท้ายแล้วนะครับ ก็ส่งภาพให้ดูนะครับ 1 นะครับ เป็นภาพของเมืองนะครับ พี่มีทางถนนมีทั้งเล่นให้แซมนะครับ มีเลนจักรยานมีทางเท้า คนเดินน้อยกว่านะครับ ซึ่งอันนี้ในบ้านเรายังไม่ค่อยมีให้ดูเท่าไรนะครับ ส่วนภาพที่ 2 เมื่อเปรียบเทียบกัน นะครับ เป็นถนนวิภาวดีซึ่งมีรถอีกเยอะแยะมากมายนะครับ ถนนมีแต่รถนะครับ เราอยากได้แบบไหนล่ะครับ แล้วเรากำลังพัฒนาเมืองของเราไปทางไหนก็จะฝาก ถามจากหน่วยงานมาแล้วครับ เมื่อกี้ทางอนาคตของมองการพัฒนาของเรา อร่อยมากถนนแล้วจะเอาไว้ให้รถยนต์อย่างเดียวนะครับ หรือว่าเราจะการพื้นที่ถนนแล้วก็มาทำประโยชน์อย่างอื่นนะครับ ปิดการใช้งานคุณทุกคนมากขึ้นนะครับ จบการนำเสนอครับ ขอบคุณครับ ขอบคุณสว่างนะครับ นับเป็นภาพรวมแล้วก็สิ่งที่เราคิดว่าไม่ไกลเกินเอื้อมครับ เพราะว่าเราใช้สิ่งที่เกิดขึ้นทั่วโลกนะครับ สิ่งที่กำลังเกิดขึ้นกลับบ้านเรา เทคโนโลยีก็ไม่ได้เป็นเทคโนโลยีที่ไกลเกินเอื้อม มีใช้กันอยู่ทั่วไปแล้ว ขึ้นอยู่กับการตัดสินใจเชิงนโยบาย การตัดสินใจเชิงบริหารมากกว่า อันนี้เป็นปัญหาที่เราคิดว่าน่ากังวลบ้านเรานะครับ ก็ขออนุญาตงาน ที่ผมได้เรียนไปแล้วเมื่อข้างต้นนะครับ ว่าหนูจะขอว่ากระทรวงที่เกี่ยวข้องโดยตรงนะครับ อันนี้ถือว่าเกี่ยวข้องโดยตรงนะครับ ทั้ง 3 กระทรวงขออนุญาตเริ่มที่กระทรวงมหาดไทยก่อนนะครับขอรบกวนท่าน 15 นาทีนะครับเบื้องต้นแล้วเดี๋ยวมีเรื่องที่จะต้องเพิ่มเติ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 00:30:00 - 01:00:00 ตู่,แมน</dc:title>
  <dc:creator/>
  <cp:keywords/>
  <dcterms:created xsi:type="dcterms:W3CDTF">2024-01-04T03:04:34Z</dcterms:created>
  <dcterms:modified xsi:type="dcterms:W3CDTF">2024-01-04T03: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09.40 น.</vt:lpwstr>
  </property>
  <property fmtid="{D5CDD505-2E9C-101B-9397-08002B2CF9AE}" pid="3" name="subtitle">
    <vt:lpwstr/>
  </property>
</Properties>
</file>